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BD2D2" w14:textId="7791EB21" w:rsidR="00CC4B01" w:rsidRDefault="00B5096A" w:rsidP="00146642">
      <w:pPr>
        <w:jc w:val="center"/>
        <w:rPr>
          <w:sz w:val="40"/>
          <w:u w:val="single"/>
        </w:rPr>
      </w:pPr>
      <w:r>
        <w:rPr>
          <w:sz w:val="40"/>
          <w:u w:val="single"/>
        </w:rPr>
        <w:t>Programming</w:t>
      </w:r>
      <w:r w:rsidR="00D30844">
        <w:rPr>
          <w:sz w:val="40"/>
          <w:u w:val="single"/>
        </w:rPr>
        <w:t xml:space="preserve"> Project</w:t>
      </w:r>
      <w:r w:rsidR="002D1ECE">
        <w:rPr>
          <w:sz w:val="40"/>
          <w:u w:val="single"/>
        </w:rPr>
        <w:t xml:space="preserve"> – Task 2</w:t>
      </w:r>
    </w:p>
    <w:p w14:paraId="7673BBD2" w14:textId="77777777" w:rsidR="00CC4B01" w:rsidRDefault="00CC4B01" w:rsidP="008F3343">
      <w:pPr>
        <w:rPr>
          <w:sz w:val="40"/>
          <w:u w:val="single"/>
        </w:rPr>
      </w:pPr>
    </w:p>
    <w:p w14:paraId="50F9591B" w14:textId="77777777" w:rsidR="00D30844" w:rsidRDefault="00D30844" w:rsidP="00146642">
      <w:pPr>
        <w:jc w:val="center"/>
        <w:rPr>
          <w:sz w:val="40"/>
          <w:u w:val="single"/>
        </w:rPr>
      </w:pPr>
      <w:r>
        <w:rPr>
          <w:sz w:val="40"/>
          <w:u w:val="single"/>
        </w:rPr>
        <w:t>Analysis</w:t>
      </w:r>
    </w:p>
    <w:p w14:paraId="08DC375B" w14:textId="4301A382" w:rsidR="00ED168F" w:rsidRDefault="00ED168F" w:rsidP="00C94573">
      <w:pPr>
        <w:jc w:val="center"/>
        <w:rPr>
          <w:sz w:val="24"/>
        </w:rPr>
      </w:pPr>
      <w:r>
        <w:rPr>
          <w:sz w:val="24"/>
        </w:rPr>
        <w:t xml:space="preserve">I am </w:t>
      </w:r>
      <w:r w:rsidR="00B5096A">
        <w:rPr>
          <w:sz w:val="24"/>
        </w:rPr>
        <w:t>programming</w:t>
      </w:r>
      <w:r>
        <w:rPr>
          <w:sz w:val="24"/>
        </w:rPr>
        <w:t xml:space="preserve"> a two-player dice game, in which the players roll 2 six-sided dice and collect points depending on the roll. </w:t>
      </w:r>
      <w:r w:rsidR="003856C3">
        <w:rPr>
          <w:sz w:val="24"/>
        </w:rPr>
        <w:t>T</w:t>
      </w:r>
      <w:r>
        <w:rPr>
          <w:sz w:val="24"/>
        </w:rPr>
        <w:t>hey’re 5 rounds in a game.</w:t>
      </w:r>
      <w:r w:rsidR="003856C3">
        <w:rPr>
          <w:sz w:val="24"/>
        </w:rPr>
        <w:t xml:space="preserve"> After a player has won, the user needs to submit their name and score into a leader board that is then later saved into a text file. </w:t>
      </w:r>
      <w:r w:rsidR="00777C6B">
        <w:rPr>
          <w:sz w:val="24"/>
        </w:rPr>
        <w:t>In addition to that, only authorized users are allowed to play the game.</w:t>
      </w:r>
    </w:p>
    <w:p w14:paraId="034449AC" w14:textId="3A0D9305" w:rsidR="004C799D" w:rsidRPr="00095C30" w:rsidRDefault="00ED168F" w:rsidP="00C94573">
      <w:pPr>
        <w:jc w:val="center"/>
        <w:rPr>
          <w:sz w:val="24"/>
        </w:rPr>
      </w:pPr>
      <w:r>
        <w:rPr>
          <w:sz w:val="24"/>
        </w:rPr>
        <w:t>I am</w:t>
      </w:r>
      <w:r w:rsidR="004C799D" w:rsidRPr="00095C30">
        <w:rPr>
          <w:sz w:val="24"/>
        </w:rPr>
        <w:t xml:space="preserve"> </w:t>
      </w:r>
      <w:r w:rsidR="00B5096A" w:rsidRPr="00095C30">
        <w:rPr>
          <w:sz w:val="24"/>
        </w:rPr>
        <w:t>programm</w:t>
      </w:r>
      <w:r w:rsidR="00B5096A">
        <w:rPr>
          <w:sz w:val="24"/>
        </w:rPr>
        <w:t>ing</w:t>
      </w:r>
      <w:r>
        <w:rPr>
          <w:sz w:val="24"/>
        </w:rPr>
        <w:t xml:space="preserve"> with legal issues in mind by coding with privacy in mind and </w:t>
      </w:r>
      <w:r w:rsidR="004C799D" w:rsidRPr="00095C30">
        <w:rPr>
          <w:sz w:val="24"/>
        </w:rPr>
        <w:t>not collecting any user data or information during runtime of the program unless consent is given</w:t>
      </w:r>
      <w:r w:rsidR="005E7BB8">
        <w:rPr>
          <w:sz w:val="24"/>
        </w:rPr>
        <w:t>. C</w:t>
      </w:r>
      <w:r w:rsidR="004C799D" w:rsidRPr="00095C30">
        <w:rPr>
          <w:sz w:val="24"/>
        </w:rPr>
        <w:t>ultural issues will be in mind by not using cursive and</w:t>
      </w:r>
      <w:r w:rsidR="005E7BB8">
        <w:rPr>
          <w:sz w:val="24"/>
        </w:rPr>
        <w:t xml:space="preserve"> / or</w:t>
      </w:r>
      <w:r w:rsidR="004C799D" w:rsidRPr="00095C30">
        <w:rPr>
          <w:sz w:val="24"/>
        </w:rPr>
        <w:t xml:space="preserve"> offensive language in the program also any colour schemes I use in the desi</w:t>
      </w:r>
      <w:r w:rsidR="005E7BB8">
        <w:rPr>
          <w:sz w:val="24"/>
        </w:rPr>
        <w:t xml:space="preserve">gning of my program will not offend off anyone in any given </w:t>
      </w:r>
      <w:r w:rsidR="004C799D" w:rsidRPr="00095C30">
        <w:rPr>
          <w:sz w:val="24"/>
        </w:rPr>
        <w:t>country.</w:t>
      </w:r>
      <w:r w:rsidR="00627CEF">
        <w:rPr>
          <w:sz w:val="24"/>
        </w:rPr>
        <w:t xml:space="preserve"> Lastly, I will consider environmental values by distributing this program digitally </w:t>
      </w:r>
      <w:r w:rsidR="00777C6B">
        <w:rPr>
          <w:sz w:val="24"/>
        </w:rPr>
        <w:t xml:space="preserve">so there </w:t>
      </w:r>
      <w:proofErr w:type="gramStart"/>
      <w:r w:rsidR="00777C6B">
        <w:rPr>
          <w:sz w:val="24"/>
        </w:rPr>
        <w:t>is</w:t>
      </w:r>
      <w:proofErr w:type="gramEnd"/>
      <w:r w:rsidR="00777C6B">
        <w:rPr>
          <w:sz w:val="24"/>
        </w:rPr>
        <w:t xml:space="preserve"> no wasted discs</w:t>
      </w:r>
      <w:r w:rsidR="00627CEF">
        <w:rPr>
          <w:sz w:val="24"/>
        </w:rPr>
        <w:t xml:space="preserve"> when people don’t want the program anymore.</w:t>
      </w:r>
    </w:p>
    <w:p w14:paraId="6DCAF405" w14:textId="77777777" w:rsidR="004C799D" w:rsidRPr="00095C30" w:rsidRDefault="00777C6B" w:rsidP="00C94573">
      <w:pPr>
        <w:jc w:val="center"/>
        <w:rPr>
          <w:sz w:val="24"/>
        </w:rPr>
      </w:pPr>
      <w:r>
        <w:rPr>
          <w:sz w:val="24"/>
        </w:rPr>
        <w:t>I will a</w:t>
      </w:r>
      <w:r w:rsidRPr="00095C30">
        <w:rPr>
          <w:sz w:val="24"/>
        </w:rPr>
        <w:t>bide</w:t>
      </w:r>
      <w:r>
        <w:rPr>
          <w:sz w:val="24"/>
        </w:rPr>
        <w:t xml:space="preserve"> to the respective </w:t>
      </w:r>
      <w:r w:rsidR="004C799D" w:rsidRPr="00095C30">
        <w:rPr>
          <w:sz w:val="24"/>
        </w:rPr>
        <w:t>laws including the Data Protection Act 1998 and the Computer Misuse Act 1990</w:t>
      </w:r>
      <w:r w:rsidR="00095C30" w:rsidRPr="00095C30">
        <w:rPr>
          <w:sz w:val="24"/>
        </w:rPr>
        <w:t>.</w:t>
      </w:r>
    </w:p>
    <w:p w14:paraId="1E0047ED" w14:textId="77777777" w:rsidR="00C94573" w:rsidRPr="00C94573" w:rsidRDefault="00C94573" w:rsidP="00C94573">
      <w:pPr>
        <w:jc w:val="center"/>
        <w:rPr>
          <w:sz w:val="36"/>
        </w:rPr>
      </w:pPr>
    </w:p>
    <w:p w14:paraId="0BD40D11" w14:textId="77777777" w:rsidR="00D30844" w:rsidRDefault="00D30844" w:rsidP="00146642">
      <w:pPr>
        <w:jc w:val="center"/>
        <w:rPr>
          <w:sz w:val="40"/>
          <w:u w:val="single"/>
        </w:rPr>
      </w:pPr>
      <w:r>
        <w:rPr>
          <w:sz w:val="40"/>
          <w:u w:val="single"/>
        </w:rPr>
        <w:t>Design</w:t>
      </w:r>
    </w:p>
    <w:p w14:paraId="610600F8" w14:textId="799B3BEF" w:rsidR="00EF5300" w:rsidRPr="00EF5300" w:rsidRDefault="00EF5300" w:rsidP="00146642">
      <w:pPr>
        <w:jc w:val="center"/>
        <w:rPr>
          <w:i/>
          <w:sz w:val="32"/>
        </w:rPr>
      </w:pPr>
      <w:r w:rsidRPr="00EF5300">
        <w:rPr>
          <w:i/>
          <w:noProof/>
          <w:sz w:val="20"/>
          <w:szCs w:val="24"/>
          <w:lang w:eastAsia="en-GB"/>
        </w:rPr>
        <w:drawing>
          <wp:anchor distT="0" distB="0" distL="114300" distR="114300" simplePos="0" relativeHeight="251658240" behindDoc="1" locked="0" layoutInCell="1" allowOverlap="1" wp14:anchorId="4BC3B458" wp14:editId="2DEA5F46">
            <wp:simplePos x="0" y="0"/>
            <wp:positionH relativeFrom="margin">
              <wp:posOffset>2266950</wp:posOffset>
            </wp:positionH>
            <wp:positionV relativeFrom="paragraph">
              <wp:posOffset>-77471</wp:posOffset>
            </wp:positionV>
            <wp:extent cx="1304925" cy="4068987"/>
            <wp:effectExtent l="0" t="0" r="0" b="8255"/>
            <wp:wrapTight wrapText="bothSides">
              <wp:wrapPolygon edited="0">
                <wp:start x="946" y="0"/>
                <wp:lineTo x="315" y="1214"/>
                <wp:lineTo x="631" y="1618"/>
                <wp:lineTo x="2838" y="1618"/>
                <wp:lineTo x="946" y="2225"/>
                <wp:lineTo x="946" y="2427"/>
                <wp:lineTo x="2838" y="3236"/>
                <wp:lineTo x="1577" y="3742"/>
                <wp:lineTo x="946" y="4248"/>
                <wp:lineTo x="946" y="9406"/>
                <wp:lineTo x="2523" y="9709"/>
                <wp:lineTo x="9460" y="9709"/>
                <wp:lineTo x="1261" y="11226"/>
                <wp:lineTo x="1261" y="14564"/>
                <wp:lineTo x="0" y="14969"/>
                <wp:lineTo x="0" y="18003"/>
                <wp:lineTo x="3153" y="19419"/>
                <wp:lineTo x="3153" y="20531"/>
                <wp:lineTo x="5676" y="21037"/>
                <wp:lineTo x="5045" y="21037"/>
                <wp:lineTo x="3784" y="21138"/>
                <wp:lineTo x="3784" y="21543"/>
                <wp:lineTo x="8829" y="21543"/>
                <wp:lineTo x="10721" y="21037"/>
                <wp:lineTo x="9775" y="19419"/>
                <wp:lineTo x="13244" y="17801"/>
                <wp:lineTo x="12928" y="14867"/>
                <wp:lineTo x="17658" y="14564"/>
                <wp:lineTo x="21127" y="13957"/>
                <wp:lineTo x="21127" y="6271"/>
                <wp:lineTo x="6307" y="4855"/>
                <wp:lineTo x="5991" y="3439"/>
                <wp:lineTo x="8514" y="3236"/>
                <wp:lineTo x="13874" y="2225"/>
                <wp:lineTo x="13244" y="0"/>
                <wp:lineTo x="946" y="0"/>
              </wp:wrapPolygon>
            </wp:wrapTight>
            <wp:docPr id="3" name="Picture 3" descr="\\birfile01\studentdata$\eclarke10\Downloads\NEA_DiceGam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\\birfile01\studentdata$\eclarke10\Downloads\NEA_DiceGam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573" cy="4074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i/>
          <w:sz w:val="32"/>
        </w:rPr>
        <w:t>Original Size</w:t>
      </w:r>
    </w:p>
    <w:p w14:paraId="3E6001FC" w14:textId="5F2DBB41" w:rsidR="00EF5300" w:rsidRPr="00EF5300" w:rsidRDefault="00EF5300" w:rsidP="00146642">
      <w:pPr>
        <w:jc w:val="center"/>
        <w:rPr>
          <w:i/>
          <w:sz w:val="32"/>
        </w:rPr>
      </w:pPr>
      <w:r w:rsidRPr="00EF5300">
        <w:rPr>
          <w:i/>
          <w:sz w:val="32"/>
        </w:rPr>
        <w:t xml:space="preserve">Version </w:t>
      </w:r>
      <w:r w:rsidR="00B5096A">
        <w:rPr>
          <w:i/>
          <w:sz w:val="32"/>
        </w:rPr>
        <w:t>in GitHub Repo</w:t>
      </w:r>
    </w:p>
    <w:p w14:paraId="0438FCDD" w14:textId="77777777" w:rsidR="00EF5300" w:rsidRDefault="00EF5300" w:rsidP="00146642">
      <w:pPr>
        <w:jc w:val="center"/>
        <w:rPr>
          <w:sz w:val="40"/>
          <w:u w:val="single"/>
        </w:rPr>
      </w:pPr>
    </w:p>
    <w:p w14:paraId="1949555F" w14:textId="77777777" w:rsidR="00EF5300" w:rsidRDefault="00EF5300" w:rsidP="00146642">
      <w:pPr>
        <w:jc w:val="center"/>
        <w:rPr>
          <w:sz w:val="40"/>
          <w:u w:val="single"/>
        </w:rPr>
      </w:pPr>
    </w:p>
    <w:p w14:paraId="2D5CE1FF" w14:textId="77777777" w:rsidR="00EF5300" w:rsidRDefault="00EF5300" w:rsidP="00146642">
      <w:pPr>
        <w:jc w:val="center"/>
        <w:rPr>
          <w:sz w:val="40"/>
          <w:u w:val="single"/>
        </w:rPr>
      </w:pPr>
    </w:p>
    <w:p w14:paraId="5F56CE39" w14:textId="77777777" w:rsidR="00EF5300" w:rsidRDefault="00EF5300" w:rsidP="00146642">
      <w:pPr>
        <w:jc w:val="center"/>
        <w:rPr>
          <w:sz w:val="40"/>
          <w:u w:val="single"/>
        </w:rPr>
      </w:pPr>
    </w:p>
    <w:p w14:paraId="203251B3" w14:textId="77777777" w:rsidR="00EF5300" w:rsidRDefault="00EF5300" w:rsidP="00146642">
      <w:pPr>
        <w:jc w:val="center"/>
        <w:rPr>
          <w:sz w:val="40"/>
          <w:u w:val="single"/>
        </w:rPr>
      </w:pPr>
    </w:p>
    <w:p w14:paraId="45751692" w14:textId="77777777" w:rsidR="00EF5300" w:rsidRDefault="00EF5300" w:rsidP="00146642">
      <w:pPr>
        <w:jc w:val="center"/>
        <w:rPr>
          <w:sz w:val="40"/>
          <w:u w:val="single"/>
        </w:rPr>
      </w:pPr>
    </w:p>
    <w:p w14:paraId="37EFB103" w14:textId="77777777" w:rsidR="000D4F65" w:rsidRPr="000D4F65" w:rsidRDefault="002027B3" w:rsidP="002027B3">
      <w:pPr>
        <w:jc w:val="center"/>
        <w:rPr>
          <w:sz w:val="24"/>
          <w:szCs w:val="24"/>
        </w:rPr>
      </w:pPr>
      <w:r w:rsidRPr="002027B3">
        <w:rPr>
          <w:sz w:val="24"/>
          <w:szCs w:val="24"/>
        </w:rPr>
        <w:tab/>
      </w:r>
    </w:p>
    <w:p w14:paraId="2B147B1C" w14:textId="235D7DE2" w:rsidR="00D30844" w:rsidRPr="00146642" w:rsidRDefault="00D30844" w:rsidP="004C4BA1">
      <w:pPr>
        <w:rPr>
          <w:sz w:val="40"/>
          <w:u w:val="single"/>
        </w:rPr>
      </w:pPr>
    </w:p>
    <w:sectPr w:rsidR="00D30844" w:rsidRPr="0014664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E69A5" w14:textId="77777777" w:rsidR="007A17D1" w:rsidRDefault="007A17D1" w:rsidP="00885D37">
      <w:pPr>
        <w:spacing w:after="0" w:line="240" w:lineRule="auto"/>
      </w:pPr>
      <w:r>
        <w:separator/>
      </w:r>
    </w:p>
  </w:endnote>
  <w:endnote w:type="continuationSeparator" w:id="0">
    <w:p w14:paraId="56A1CEDF" w14:textId="77777777" w:rsidR="007A17D1" w:rsidRDefault="007A17D1" w:rsidP="00885D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D5626" w14:textId="77777777" w:rsidR="008714F8" w:rsidRDefault="008714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EE352" w14:textId="77777777" w:rsidR="008F3343" w:rsidRDefault="008F3343" w:rsidP="008F3343">
    <w:pPr>
      <w:pStyle w:val="Footer"/>
      <w:jc w:val="center"/>
    </w:pPr>
    <w:r>
      <w:t>OCR Computer Science – NEA Computing Project</w:t>
    </w:r>
  </w:p>
  <w:p w14:paraId="4D03A81D" w14:textId="77777777" w:rsidR="008F3343" w:rsidRDefault="008F33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86728" w14:textId="77777777" w:rsidR="008714F8" w:rsidRDefault="008714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69DED" w14:textId="77777777" w:rsidR="007A17D1" w:rsidRDefault="007A17D1" w:rsidP="00885D37">
      <w:pPr>
        <w:spacing w:after="0" w:line="240" w:lineRule="auto"/>
      </w:pPr>
      <w:r>
        <w:separator/>
      </w:r>
    </w:p>
  </w:footnote>
  <w:footnote w:type="continuationSeparator" w:id="0">
    <w:p w14:paraId="718510F7" w14:textId="77777777" w:rsidR="007A17D1" w:rsidRDefault="007A17D1" w:rsidP="00885D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A1B61" w14:textId="77777777" w:rsidR="008714F8" w:rsidRDefault="008714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BFFB8" w14:textId="64FDF83A" w:rsidR="008F3343" w:rsidRDefault="007A17D1">
    <w:pPr>
      <w:pStyle w:val="Header"/>
    </w:pPr>
    <w:sdt>
      <w:sdtPr>
        <w:id w:val="976261116"/>
        <w:docPartObj>
          <w:docPartGallery w:val="Watermarks"/>
          <w:docPartUnique/>
        </w:docPartObj>
      </w:sdtPr>
      <w:sdtEndPr/>
      <w:sdtContent>
        <w:r>
          <w:rPr>
            <w:noProof/>
          </w:rPr>
          <w:pict w14:anchorId="6D636D58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732486" o:spid="_x0000_s2049" type="#_x0000_t136" style="position:absolute;margin-left:0;margin-top:0;width:494.9pt;height:164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O NOT COPY"/>
              <w10:wrap anchorx="margin" anchory="margin"/>
            </v:shape>
          </w:pict>
        </w:r>
      </w:sdtContent>
    </w:sdt>
    <w:r w:rsidR="00B5096A">
      <w:t>Erisu Kuraku</w:t>
    </w:r>
    <w:r w:rsidR="008F3343">
      <w:t xml:space="preserve">                                                                                                               </w:t>
    </w:r>
    <w:r w:rsidR="00B5096A">
      <w:t>School (00000)</w:t>
    </w:r>
  </w:p>
  <w:p w14:paraId="427E0E09" w14:textId="77777777" w:rsidR="008F3343" w:rsidRDefault="008F33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14D71" w14:textId="77777777" w:rsidR="008714F8" w:rsidRDefault="008714F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NzI1tzQ3NzQwNTNQ0lEKTi0uzszPAykwrAUAW8jOgywAAAA="/>
  </w:docVars>
  <w:rsids>
    <w:rsidRoot w:val="00146642"/>
    <w:rsid w:val="00017C24"/>
    <w:rsid w:val="00032E2A"/>
    <w:rsid w:val="00095C30"/>
    <w:rsid w:val="000D4F65"/>
    <w:rsid w:val="00134BC0"/>
    <w:rsid w:val="00146642"/>
    <w:rsid w:val="002027B3"/>
    <w:rsid w:val="002D1ECE"/>
    <w:rsid w:val="003856C3"/>
    <w:rsid w:val="00481369"/>
    <w:rsid w:val="004C4BA1"/>
    <w:rsid w:val="004C799D"/>
    <w:rsid w:val="004F5568"/>
    <w:rsid w:val="00535600"/>
    <w:rsid w:val="00562E81"/>
    <w:rsid w:val="005E7BB8"/>
    <w:rsid w:val="00627CEF"/>
    <w:rsid w:val="00720347"/>
    <w:rsid w:val="00777C6B"/>
    <w:rsid w:val="007A17D1"/>
    <w:rsid w:val="00825463"/>
    <w:rsid w:val="008714F8"/>
    <w:rsid w:val="00885D37"/>
    <w:rsid w:val="008F3343"/>
    <w:rsid w:val="00A76AA5"/>
    <w:rsid w:val="00B5096A"/>
    <w:rsid w:val="00C71231"/>
    <w:rsid w:val="00C94573"/>
    <w:rsid w:val="00CC4B01"/>
    <w:rsid w:val="00D25CD8"/>
    <w:rsid w:val="00D30844"/>
    <w:rsid w:val="00ED168F"/>
    <w:rsid w:val="00EF5300"/>
    <w:rsid w:val="00F03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D5DBF7D"/>
  <w15:chartTrackingRefBased/>
  <w15:docId w15:val="{A8C5D332-5EFE-4B44-9D94-462092268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885D3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5D3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5D3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F33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343"/>
  </w:style>
  <w:style w:type="paragraph" w:styleId="Footer">
    <w:name w:val="footer"/>
    <w:basedOn w:val="Normal"/>
    <w:link w:val="FooterChar"/>
    <w:uiPriority w:val="99"/>
    <w:unhideWhenUsed/>
    <w:rsid w:val="008F33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3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D24D03-7DF8-4907-BE5C-4A6046B498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e, E (Birley CC Student)</dc:creator>
  <cp:keywords/>
  <dc:description/>
  <cp:lastModifiedBy>Ellis Clarke</cp:lastModifiedBy>
  <cp:revision>4</cp:revision>
  <dcterms:created xsi:type="dcterms:W3CDTF">2020-05-30T16:10:00Z</dcterms:created>
  <dcterms:modified xsi:type="dcterms:W3CDTF">2021-06-14T19:30:00Z</dcterms:modified>
</cp:coreProperties>
</file>